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เขียนโปรแกรม</w:t>
      </w:r>
      <w:r>
        <w:t xml:space="preserve"> </w:t>
      </w:r>
      <w:r>
        <w:t xml:space="preserve">6</w:t>
      </w:r>
      <w:r>
        <w:t xml:space="preserve"> </w:t>
      </w:r>
      <w:r>
        <w:t xml:space="preserve">ก.ค.</w:t>
      </w:r>
      <w:r>
        <w:t xml:space="preserve"> </w:t>
      </w:r>
      <w:r>
        <w:t xml:space="preserve">2022</w:t>
      </w:r>
    </w:p>
    <w:p>
      <w:pPr>
        <w:pStyle w:val="Date"/>
      </w:pPr>
      <w:r>
        <w:t xml:space="preserve">วันจันทร์ที่</w:t>
      </w:r>
      <w:r>
        <w:t xml:space="preserve"> </w:t>
      </w:r>
      <w:r>
        <w:t xml:space="preserve">25</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ได้ยิน เป็นตั้งแต่เมื่อวานแล้ว น่าจะเป็นที่เน็ตเราน่ะ สัญญาณเน็ตเรานะมันไม่ดี เมื่อวานก็อย่างนี้แหละ ใหม่ต้อง 3 รอบ สวัสดีค่ะได้ยินไหมคะ สวัสดีค่ะ สวัสดีค่ะได้ยินนะคะ ได้ยินแต่สัญญาณภาพมันไม่ได้ ภาพมันค้างใช่ภาพมันค้าง เมื่อวานก็เป็นอย่างนี้ราคา โทรเข้าเข้าใหม่ ว่างแล้วโทรมาใหม่ สวัสดีค่ะ OK ที่ราบได้ยินนะคะ ได้ยินค่ะได้ยินค่ะ อย่างนั้นเรามาเริ่มกันเลยนะคะ สัปดาห์ที่แล้วที่เราเรียนเกี่ยวกับ การ ออกแบบนะคะ เรื่องอัลกอริทึมไปแล้วนะคะ สัปดาห์นี้ เราก็จะเข้าสู่กระบวนการที่จะ เพิ่ม เขียนโปรแกรมนะคะ แต่การที่เราจะเริ่มเขียนโปรแกรม ต้อง ทำความรู้จักกับภาษาที่เราต้องเขียนกันก่อนนะคะ ภาษาที่เราจะใช้ก็คือภาษา python นะคะ มาดูเนื้อหาที่เราจะเรียนกัน วันนี้นะคะ มีหัวข้อแรก ก็คือจะพูดถึงประวัติไพธอนนะคะ หัวข้อที่ 2 พูดถึงลักษณะของ python ว่ามันเป็นอย่างไรนะคะ และหัวข้อที่ 3 จะพูดถึงโครงสร้าง โครงสร้างก็คือวิธีการที่เราจะเขียน python มันจะต้องมี รูปแบบหรือ template อย่างไรนะคะ และหัวข้อสุดท้าย เป็นปฏิบัตินะคะ คือ เราจะลงมือ เขียนภาษา python กันนะคะ เรามาเริ่มที่หัวข้อแรกกันเลย ประวัติ ถ่ายทอดนี่มี เกิดขึ้นในปี 1,000 ปีพศ. นะคะ เพราะว่า โปรแกรมเมอร์อันนี้ เราเป็นคนนะคะ ชื่อว่า Radio ซ่อมนะคะ มันเกิดจากการที่เขา นำภาษา หลายตัวมารวมกันนะคะ เมื่อคืนไปหยิบ ข้อดีของภาษาซี ภาษา ABC ภาษา unison พรุ่งนี้เอามา ไม่เชิงว่าเอามารวมแล้วเขียนนะคะ เอามาทำเป็นโครงสร้างหรือเทพเป็น template ใหม่ นะคะ เอามาสร้างเป็นภาษาใหม่นะคะ ชื่อว่า python นะคะ เหตุผลที่เขาทำภาษา python ขึ้นมา ก็เพราะว่า ยุคปัจจุบันนี้นะคะ ไอ้พวกระบบปฏิบัติการ มันเริ่มมีหลายตัวว่าอย่างนั้นเถอะ หรือที่เขาเรียกว่า platform นะคะ นอกจากคอมพิวเตอร์แล้ว เดี๋ยวนี้มือถือก็จัดเป็นคอมพิวเตอร์อย่างหนึ่ง เริ่มมีลักษณะของคอมพิวเตอร์อย่างหนึ่งเพราะว่า มือถือนะคะ มาก่อนกดแค่เบอร์โทรนะคะ เพิ่มอีกหน่อยก็ ส่งข้อความแต่ทีนี้มือถือสามารถ ใช้มือถือดูเว็บได้ เข้าเว็บได้เข้าเฟซได้ มันก็เลยเป็น คอมพิวเตอร์เล็กๆเครื่องหนึ่ง นะคะ เขาก็เลยเรียกว่า platform วันนี้ปั่น for มันมีหลายตัวนะคะ ถ่ายทอดนี้มันก็เลย คิดว่า สร้างภาษาที่มันสามารถเอาไปใช้ ได้กลับสุพรรณปลอม ออกนะ เราพัฒนาโปรแกรม 1 ตัว แล้วเอาไปใช้กับเครื่อง ได้หลายรุ่น ถ้าเป็นสมัยก่อนพัฒนาตัวหนึ่ง ตอนพัฒนาใช้ Windows ใช้เฉพาะเครื่องที่ทำงานบน ระบบปฏิบัติการ Windows นะคะ ใช้เฉพาะทำงานเฉพาะคอมพิวเตอร์นะคะ เดี๋ยวนี้ที่มือถือมีแอพพลิเคชั่นต่างๆ โปรแกรมที่เขาสร้างขึ้นมานะคะ แล้วสามารถไปใช้งานได้ เห็นไหมคะเหมือนแอปของ App Store ใช่ไหมคะ ของ Microsoft หรือของ Apple เปิ้ลสินะ Apple นี่ถ้าใครใช้ iPhone นะคะ หรือ iPad อะไรล่ะ แม็ก นะคะ Macbook เครื่อง Mac PCX มาในห้องเรา คือข้างหลัง ปกติ ถ้าของ x Max เขาจะ ช่วยสินค้าในตระกูลเขาใช้ เมื่อคืนใช้ได้เฉพาะ ใน iPhone ใน iPad อะไรอย่างนี้ เป็น Application ส่วนมากจะเป็น Application ของ Apple จะเสียเงินใช่ python มันมีลักษณะที่เป็น open source คือโปรแกรมที่เปิดเพื่อให้คนอื่น มาพัฒนาโปรแกรมนี้ต่อยอดได้นะคะ คนอื่นสามารถ เข้ามาร่วมพัฒนาโปรแกรมนี้ได้ด้วยนะคะ บอกว่าวัตถุประสงค์ หนักๆ มันจะเป็นภาษาคอมพิวเตอร์ที่เรียนรู้ได้ง่ายนะคะ ไม่มีกดมาก กฎเกณฑ์มากนะคะ ต้องใช้ไวยากรณ์ที่ซับซ้อน ไม่ต้องใช้คำสั่งที่ซับซ้อนมากแต่ก็สามารถเข้าใจได้นะคะ ก็นำไปใช้บนระบบปฏิบัติการที่แตกต่างได้เห็นไหมคะ เหมือนที่บอก ใช้กับตระกูลของ Apple ก็ได้ใช้กับ ไมโครซอฟท์ของ Windows ก็ได้ ไม่ใช้ Live Android ก็ได้ Android ในมือถือนะ แล้วก็มีพวก ระบบปฏิบัติการอื่นเช่นที่เป็นระบบปฏิบัติการ เครือข่ายเช่น Linux อะไรนะคะเป็นต้น ก็เลยเก็บมาตัวนึงอ่ะเอาไปใช้ได้หมดเลย คือครอบจักรวาล นั่นเองนะคะ ประวัติของ python แล้วติดที่เราควรจะรู้ต่อมาก็คือ ลักษณะของภาษา python นะคะ มันมีลักษณะเป็นอย่างไร ใครมีข้อดีข้อเสียข้อเด่นอย่างไรนะคะ อันนี้หนึ่งเลยลักษณะแรก ที่ทุกๆคนหรือ โปรแกรมบทบาทมากคือฟรี โปรแกรมโปรแกรมราคาไม่ได้ถูกๆนะ ซื้อแล้ว ใช้จ่ายเงินครั้งเดียวแล้วจบ นึกออกนะ รายการที่เราจะซื้อโปรแกรมมาใช้งานเหมือนตระกูล Adobe อย่างนี้ กม. 1 คือ 1 ครั้งแล้วก็ต้องมีการต่ออายุ เขาเรียกต่ออายุนะคะ ก็คือเพราะอะไรเพราะเขาอ้างว่าทุกปี ก็จะมีการอัพเดท The demis วันที่ 6 เดือนอัพเดทไปแล้วนะคะ มีช่วงหนึ่ง 3 เดือนก็อัพเดทแล้วคือพร้อมเบรคนี้ เตรียมตัวเสียเงินว่าอย่างนั้นเถอะนะคะ เพราะฉะนั้น programming ก็ คือเหมือนยังแม่เป็นอาจารย์ ไม่ได้เอาไปหารายได้ จะพยายามใช้ที่เป็นฟรีนะคะ เพราะมันไม่มีค่าใช้จ่ายไม่มีเงื่อนไขอะไรมาผูกพันนะครับแต่ถ้าเป็นโปรแกรมที่เป็นลิขสิทธิ์ ซื้อไปแล้วอย่างที่บอก ไอ้ต่อมันก็จะ ใช้งาน ฟังก์ชั่นบางตัวที่เป็นของตัวใหม่อะไรอย่างนี้ไม่ได้นะคะ ถ้าเกิดไปใช้ เขาตรวจสอบเจอแล้วก็อาจจะ ข้อหาละเมิดลิขสิทธิ์ที่มีในปัจจุบันนี้นะคะ ตอบมา พัฒนาต่อมาก็คือ to use and Learn Easy to use ก็คือใช้ง่ายนะคะ แล้วก็ Learn Learn คือเรียน อะไรก็ง่ายเรียนรู้ง่ายนะคะ ก็คือลักษณะโครงสร้างของมัน ไม่ยุ่งยากมากนะคะ เด็กสามารถเรียนได้ภายในเวลาสั้นๆนะคะ มันจะเหมาะกับผู้ที่เริ่มต้น ก็คือถ้าใครไม่เคยเห็นโปรแกรมเลย นะคะ หรือมีใครเก็บมาแล้วไปเขียนได้นิดหน่อยอย่างนี้ก็คือ เริ่มต้นในการเขียนนะคะเขาก็จะ เริ่มที่ภาษา python นะคะ มัณฑนาตอบมา General purpose เราโพสต์ก็คือ ถ้าไปตามตัว General ก็คือทั่วไปนะคะ แปลแบบไทยๆ ภาษาก็จะสละสลวยขึ้นก็คือ มีความ เป็นภาษาแบบอเนกประสงค์ อุปสงค์คือสามารถใช้ได้หลากหลายนะคะ ตั้งแต่ ไม่ได้กลับ แอปพลิเคชันทั่วไป Top ประเทศเขาจะเรียกเครื่อง PC ว่า Desktop คือเครื่องตั้งโต๊ะ เราก็ มือถือเขาจะเรียก mobile นะ พรุ่งนี้นะคะ แล้วถ้า Notebook ของเราน่ะ ประเทศเขาจะไม่เล่นด้วยหรอกนะ ก็ยังงงอยู่คนไทยเรียก เครื่องคอมพิวเตอร์เครื่องเล็กๆ บุปผาได้นะ นะคะ ไม่เหมือนกันนะคะ มันใช้ได้ เครือข่ายก็ได้เงินด้านกราฟิกก็ได้ นาฬิกา Fit เพราะว่า โดยปกตินะคะโดยปกติแล้ว ภาษาคอมพิวเตอร์ส่วนใหญ่เขาจะใช้เอาไว้เขียนโปรแกรม ที่เกี่ยวกับพัฒนาระบบ สร้างระบบบัญชีพวกนี้นะคะ python นอกจากเขียนโปรแกรมระบบแล้ว ยังสามารถเขียน โปรแกรมกราฟิก โปรแกรมเกมอะไรแบบนี้นึกออกนะคะ มีความสามารถที่หลากหลายอย่างที่บอกนะคะ ใช้คำนวณทางวิทยาศาสตร์ได้นะคะ ปกติมันจะมีโปรแกรมเฉพาะทาง คำนวณด้านวิทยาศาสตร์ สวัสดีค่ะ ได้ยินแล้ว Ok มาต่อนะคะ ลักษณะต่อมา คอร์ดเพลงบเบิ้ล Portable แปลตามศัพท์นะ มันจะแปลว่าพกพาได้ แต่ความจริงแล้วคือ วันชัยว่า ย้ายดีกว่า เราอย่างที่บอกนะคะ เราพัฒนาใน Windows แต่เราเอามาใช้กับ เครื่อง Mac ได้ นะคะ อันนี้เป็นต้นนะคะก็คือ ย้ายจากแพลตฟอร์ม 1 ไปที่ eastville 1 ก็ได้ อันนี้เป็นต้นนะคะ เป็นโปรแกรมที่มีลักษณะ เป็นพอร์ตเทเบิลขึ้นมา ก็คือไปอยู่ไหนก็ได้ มันไปได้หลากหลายว่าอย่างนั้นเถอะ ปีนี้ โต๊ะ 1 โต๊ะ 1 ที่ ตอบมาไม่ได้ยินอีกแล้วนะ open source Open ก็คือเปิด ซอสมาจากคำว่า source Code ก็คือเป็น เราสามารถ เปิดเผย source Code ได้นะคะ เมื่อคืน เหมือนที่บอกไว้ในตอนต้นว่า ถ้ามันจะมีนำไปพัฒนาต่อ อื่นหรือโปรแกรมอื่นได้ มีคนมาพัฒนาต่อจากที่เราพัฒนาไว้ได้ เราจะไปพัฒนาต่อจากเขาได้ ก็คือเปิดโอกาสให้โปรแกรมเมอร์คนอื่นๆ เข้ามาเขียนโปรแกรมช่วยกันได้นะคะ เป็นลักษณะของเขาก็คือเป็น open source พัฒนาต่อมาเป็นแบบฟัง Channel OP ฟัง Channel OP shopee ก็คือมาจาก object Oriental khanthep ฟังก์ชันนะคะ คือเป็นโปรแกรมเชิงวัตถุนั่นเองคือ สามารถเขียนโปรแกรมได้ในลักษณะที่เป็นโครงสร้าง หรือเป็นโปรแกรมเชิงวัตถุได้นะคะ J U i programming c u r ย่อมาจาก Graphic User Interface นะคะ ทดสอบหรือการติดต่อแบบ ใช้งานแบบกราฟได้นะครับ เดิมนี่ การเขียนโปรแกรมเหมือนที่บอกนะคะ มันจะเขียน โปรแกรมที่ระบบด้านกราฟิก python งานกราฟฟิก ถือว่าเยี่ยมนะที่บอกว่าพัฒนาเป็นเกมได้อย่างนี้นะคะ ออกแบบหน้าตาให้สวยงาม วันที่พ่อทำออกมาเป็นแอปเป็นอะไรอย่างนี้ ไม่ต้องตั้ง App อะไรเพิ่มเติมได้อย่างนี้เป็นต้นนะคะ ลักษณะต่อมา database นะคะ คือฐานข้อมูล คือ โดยปกติ เวลาเขียนโปรแกรม ฐานข้อมูลก็ต่างหากอะไรอย่างนี้ เหมือนของ python มีลาย berry หรือห้องสมุดนะคะ ที่จัดเก็บ ใช้สำหรับเชื่อมต่อกับฐานข้อมูลนะคะ มันจะไปเชื่อมกับโปรแกรมฐานข้อมูล อะไหล่ตัวได้นะคะ เลยเหมือนมี database ในตัวนะคะ พัฒนาต่อมา automatic Memory Management Automatic คืออัตโนมัติ เมมโมรี่ก็คือความจำ คือการจัดการหน่วยความจำ จัดการความจำนี่ python จะมีการจัดการหน่วยความจำแบบอัตโนมัตินะคะ มันดีอย่างไรก็คือมันจะทำให้ ลดข้อผิดพลาดนะคะ ที่จะทำให้โปรแกรมทำงาน ก็คือไปแก้ปัญหาว่า ถ้าเกิดโปรแกรมทำงานผิด มันจะไป เหมือน เราเขียนโค้ดไป กดผิดน่ะ มันจะมีการแจ้งเตือน มีนั่นนี่นู่นขึ้นมานะคะมีหน่วยความจำที่ดีนะคะ จะทำให้เวลาเขียนโปรแกรมไป นึกว่าจะเกิดขึ้นได้น้อยนั่นเองนะคะ อะไรโปรแกรมเมอร์ โคตรได้ว่าอย่างนั้นเถอะ อีก 2 หัวข้อนะคะก็คือหยุด 2 ลักษณะก็คือ ร้าน community and support ตลาดก็คือใหญ่ รองรับชุมชน หรือ นะคะ สามารถ กลุ่มของโปรแกรมเมอร์ที่พัฒนา python จะสร้างเป็นกลุ่มคือเขาทำเว็บไว้เลย แล้วก็จะมี บางคนก็เข้าไปแปะโพสไว้เพราะว่า คือ ตามหลักแล้วโปรแกรมเมอร์ มันจะไม่ได้เขียนแค่คนเดียวนะออกนะ ไม่ต้องละหลายคนช่วยกันเขียน เพราะว่าอะไร เพราะว่าโปรแกรมเมอร์ 1 คน มันก็ต้องมีความเชี่ยวชาญเฉพาะด้านไป นครเชี่ยวชาญเฉพาะด้าน database อะไรอย่างนี้ เชี่ยวชาญเฉพาะ เครือข่าย แล้วทีนี้พอเราเขียนไปเราไม่ถนัดด้านนี้ ก็อาจจะเอาโค้ดไปแปะแล้วก็ไปขอความช่วยเหลือ จะบอกว่ามาทำให้เกิด ร้าน community ก็คือเกิดชุมชนขนาดใหญ่ขึ้น คือเป็นกลุ่มของโปรแกรมเมอร์นั่นเองนะคะ มีเข้ามาพูดคุยแลกเปลี่ยน เกี่ยวกับ อ่านโค้ดนั่นเองนะคะ และลักษณะสุดท้าย support ไรซ์เบอรี่ นะคะ ก็คือรองรับระบบ ไรซ์เบอรี่ดิจิตอลของเขานะคะ มันจะมีและเบอร์รี่ที่เขาสร้างขึ้นก็คือวินนะคะ อยู่ในตัวของเขาเองอยู่แล้ว Built in เหมือนในบ้านมีเฟอร์นิเจอร์บิวอินอันนี้คือเฟอร์นิเจอร์นั้น อยู่กับบ้านมาแล้วนึกออกนะคะ ฝังไว้ในโปรแกรมแล้วอย่างนี้นะคะ เหมือนเช่นเดียวกันเลยไรซ์เบอรี่ที่เป็นแบบบิ้วอิน ก็คือราชบุรีที่มีในตัวโปรแกรมอยู่แล้วนะคะ หรือถ้า โปรแกรม มีไม่พอก็สามารถเอาแล้วบริจาค ข้างนอกก็ได้ เช่นมีราชบุรีด้านกราฟิกก็สามารถดึงเข้ามาด้วยนะคะ เขาก็มีอันที่บอก มิตรชุมชนนะคะ ในชุมชนเขาก็คือ ถ้าเราไม่รู้เราก็ไปถามได้ ก็จบแล้วสนามของไก่ทอดไปแล้วนะคะ ข้อต่อมาเราจะพูดถึง ให้เห็นถึงโครงสร้างอันนี้จะให้ดูรูปแบบนะคะ ถ้าเราเขียน เขียนแบบใช้โปรแกรมที่เขียนแบบ เป็นล่ำเป็นสันน่ะนะคะ เราจะเขียนว่าจะต้องมีโครงสร้างของภาษามันอย่างไร ภาพนะคะ ล่าสุดเลยนะคะ เราเรียกว่าโมดูนะคะ จะมีองค์ประกอบ 3 ส่วนหลักๆก็คือ ขอโมดุลนะคะ วันที่ 1 นะคะ ที่ 2 คือส่วนของ Comment แล้วส่วนที่ 3 คือส่วนของ statement แต่ละส่วนมีความสำคัญอย่างไร ดูรูปแล้ว จำไว้นะคะ ตอนแรกมาดูนี่ คือ First dot คืออะไร Sony นะคะ ก็คือจะเป็นส่วนที่เป็น ระบบหรือโปรแกรมใหญ่ของเรานั่นเองนะคะ เมื่อคืน ในโมดุลนั้นจะต้องมีส่วนของคลาส ก็คือใช้เขียนโปรแกรมแบบ OP เราก็จะต้องมีฝาปิดนะคะ ใช้เขียนแบบ มีฟังก์ชัน ก็คือจะเป็นฟังก์ชันแบบ แบตเตอรี่ก็ได้นะคะ คือเป็นการใช้งานแบบ ไรซ์เบอรี่ของเขาได้นะคะ เมื่อเช้านี้เรายังสามารถใช่ไหมคะ คือนอกจากเป็นโมเดลที่เราสร้างแล้ว เป็นโมเดลที่เราสามารถไปนำ นำมาใช้ remini สร้างไว้แล้วนะคะ เราก็ไปเรียกใช้โมดุลนั้นเข้ามา จำรูญกราฟฟิก นั่นหมายถึงว่า ถ้าเราต้องการเขียนโปรแกรมด้านกราฟิก เราก็สามารถไปเขียนได้ใช้โมดุลนั้นขึ้นมาได้นะคะ เขียนในตัวอย่างคำว่า First dot ภายใน คือจะเป็นหมอดูนะของโปรแกรมเรา เราตั้งชื่อว่าเฟิร์สปลอดภัยนะคะ นั่นคือส่วนของโมดุล ง่ายๆสรุปง่ายๆก็คือมันคือไฟล์โปรแกรมเรานั่นเองนะคะ 1 ไฟล์นั่นเองนะคะ มาดูสวนตอบมา คือ ย้ำเสมอว่าคอมเม้นมีส่วนสำคัญสำคัญอย่างไร คอมเม้นน่าจะเป็นตัวที่บาย เอาไว้อธิบายการทำงานของโปรแกรมเรานั่นเองนะคะ โปรแกรมเราเช่นเหมือนตรงนี้เป็นส่วนที่จำกัดตัวแปร เราก็ใส่ comment เข้าไป แล้วเราก็ใส่คำอธิบายไปว่า ประกาศตัวแปรว่างอันนี้สำหรับทำอันนี้มันจะดีอย่างไร ไม่นึกถึงเมื่อ การที่เราต้องการหรือ โปรแกรมเรามีปัญหาแล้วเราจะไปแก้ที่ 1 เรารู้แล้วว่า ถ้าเรา เขียนเอง ที่มันผิดมักจะเกิดจากอะไร ถ้าเรามี comment แล้วเราจะไปถูกเราจะรู้เลยว่าตรงจุดนี้ comment นี้ เราทำอะไรกับมัน บ่มีส่วนของอะไรมีฟังก์ชั่นอยู่ตรงนี้ไหมมีคลาสอยู่ตรงนี้ไหมมีเงื่อนไขตรงนี้ไหมนึกออกนะคะ comment มันจะเป็นตัว ช่วยในการที่ โปรแกรมเมอร์ เอาไว้ ใช้เวลาตรวจสอบ หรือ ถึงว่า ตัวแปรนี้เราตั้งไปทำไมนะ เพราะ เด็กๆน่ะ ตำราเรียน A B A B โปรแกรมใช้ a กับ B Sanook AB นี่คืออะไรไม่ออกนะคะ เวลาตั้งชื่อโปรแกรม ควรจะ Search Google หาคำภาษาอังกฤษให้มันสอดคล้องกับคำแปล ไม่ตรงกับภาษาไทยนะครับ มันจะยาวไปหน่อยก็ยังดีกว่ามันจะทำให้เราไปแก้โค้ดได้ง่ายๆ จะได้ง่ายกว่า เอกกับบีน่ะค่ะ comment ก็ คือมีส่วนสำคัญนะคะก็คือไม่ควรขาดไม่ควรทิ้งไปนะครับ คือมันไม่ได้เอาไปมวนผลนะแต่ว่ามันจะเป็นเป็นตัวช่วยเหมือนว่าทำไม Facebook และติดแฮชแท็ก comment เราก็ติด ก็เหมือนจะเป็นการเตือนหรือกระตุ้น ในโซเชียลใช่ไหม Attack เรื่องนั้นเรื่องนี้ เน้นหัวข้อว่าอย่างนั้นเถอะ เลือกเน้นเรื่องนั้น ประมาณนี้นะครับ ใส่เครื่องหมายในภาษาคอมพิวเตอร์เขาเรียก นะครับนะคะ ในภาษาเด็กยุคใหม่วัยเจน เจนเนอเรชั่นใหม่ คนนี้ เด็กๆจะเรียกว่าแท็กนะคะ ตอบมาส่วนที่ 3 ส่วนนี้ขาดไม่ได้เราจะเขียนโปรแกรมนี้ได้ก็ต่อเมื่อ เรามี statement statement ก็คือส่วนของ นี่เป็นคำสั่งเห็นไหมคะ ไอ้โปรแกรมมันทำงาน เราจะเข้าไปเขียน พลังในตัวนี้ในส่วน statement นี้ ที่นี่ โดยปกติ ใน python เวลา เวลาจะจบ คำสั่งการทำงานใน 1 คำสั่งนี่นะคะ เขาก็จะใช้ การขึ้นบรรทัดใหม่ แล้วก็มีอีกแบบหนึ่งก็คือ ไซส์ senegal คือถ้าเป็นแต่ก่อน ให้เด็กๆดูที่ความแตกต่างของตัวที่ 1 กับตัวที่ 2 ที่ Drive C เรื่องไว้ ตัวอย่างที่ 1 ก็บอกว่า python โดยปกติ M มันสั่งลบ 1 อันแล้วก็กด Enter นั่นหมายความว่า พรุ่งนี้เสร็จแล้ว 1 คำสั่งเป็น 1 คำสั่งนึกออกนะ เอาบรรทัดนี้บรรทัดที่ 2 ต่อมาปริ้น คำสั่งที่ 2 ออกนะ อาทิตย์นี้ ความสามารถ ถ้าเขียนแบบมี 2 คำสั่งในบรรทัดเดียวกัน เขาจะใช้ ไม่มีคนรอบข้างไว้เห็นไหมครับ มาด้วยใส่แม็ก vossen นี่คือคำสั่งที่ 1 มันบอกให้โปรแกรมรู้ว่าทำเสร็จแล้วคำสั่งนี้ pornhub love it ตัวที่ 2 ไม่มีเพราะว่าอะไรเพราะว่าไม่ได้มีคำสั่งของ ในกรณีที่มีคำสั่งต่อกันอย่างที่ 2 เด็กๆก็เอาเครื่องหมายเซมิโคลอนมาคั่น วิธีเขียนที่ดี ควรจะเขียน หมด 1 บรรทัด คำสั่งต่อ 1 บรรทัด เพราะอะไร อย่างนี้มันจะช่วยให้หลับง่ายกว่า เป็นพืชอย่างนี้ให้พี่ถึงเวลาที่เราเอา เอกสารอะไร แล้วมันไม่มีการเว้นวรรคประโยคที่ออกเหงา ยาวติดกันไปเป็นเพื่อนเลย เห็นแล้วก็ ผมไม่อยากให้ตรวจคำผิดจะหาเจอไหม หลวงตามหาบัวได้ที่นี้ ทำไม่เป็น หลวงตามหาบัวอ่านได้ 2 แบบถูกไหม อย่างนี้เป็นต้นนะคะ เท่านั้น อยากที่ 2 จะไม่นิยม ในกรณีที่คำสั่งมีเยอะมันจะ เขียนต่อๆ มันดูยาก เพราะเวลาไปแก้ Code มันจะยากเพราะอะไรเพราะ โปรแกรมมันจะมีตั๋ว จะให้ไปบรรทัดที่นึกออกนะ มันจะพาเราไปบรรทัดที่เกิด error แล้วถ้าในบรรทัดนั้นมันมีหลายคนสั่งน่ะ แล้วเราจะรู้ทำไมว่ามันจะมีคำสั่งไหน เราก็ต้องมาไล่อีกใช่ไหม ถ้าเป็นบรรทัด 1 คำสั่งตอนบรรทัด จะรู้ว่าอ๋อ บรรทัดที่ 78 มันก็จะได้ง่ายขึ้นนะคะ พัฒนาเขียน เขียน 1 คำสั่ง for 1 บรรทัด วันนี้พร้อมจะ ปฏิบัติแล้วหรือยัง เสียว เวลาเด็กๆพักเบรคก่อน นะที่รัก ทีหลังก็จะได้เบรค ก่อนอื่นเด็กๆเปิดโปรแกรมค่ะ ด่านแรกๆ เราลงโปรแกรมไปแล้วนะ เพราะฉะนั้นเพราะฉะนั้น เราจะต้องเปิดโปรแกรมไว้ เพราะเราจะเริ่มเขียนโปรแกรมนะคะ จะเริ่มเข้าสู่ นักเขียนโปรแกรมแล้วเดี๋ยวย้อนกลับไปก่อน ให้ไปเข้าห้องน้ำห้องท่าก่อนให้เรียบร้อยก่อนนะคะ เด็กมา ไม่มีต่อนะคะ โปรแกรมที่เราจะใช้ชื่อว่า ใช้ เดี๋ยวนะขอตัดภาพก่อน เด็กเด็กใช้เครื่องมือค้นหาก็ได้นะคะค้นหาโปรแกรม แล้วพิมพ์คำว่า python py พิมพ์คีย์พิมพ์ตัว P ใช้เครื่องมือค้นหาแล้วก็พิมพ์ตัว P ทำไมเป็นภาษาไทย P Y นะคะ ภาษาไทยหรอ py py t h o n e y ก็ขึ้นแล้วนะ โลโก้ หลวงพ่อนองแล้วก็เล่นได้เลยนะคะ ใช่หรือเปล่า เป็นตัว P กับตัวไว้ก่อน 6 โมงปัญหา พี่ว่าแล้วยังไม่เจออีก MP ถ้าพิมพ์เจอแล้ว กำลังต่อไปได้หญิง ไปเข้าห้องน้ำพักผ่อน ไม่ใช่ 10 นาทีนะคะให้เวลา 10 นาที แล้วเดี๋ยวค่อยมาอันนี้จะได้ตั้งใจทำ ไปจะไปเข้าห้องน้ำหนักได้บ้าง ประกอบ เพราะเดี๋ยวตอนออกรถไม่ต้องเกิดจาก ลูกหน้าห้องน้ำหลุดไหม น้ำมันเบรคก่อน พิราบ 10 นาทีนะคะ ค่ะขอบคุณค่ะ โอเคค่ะ พร้อมนะคะเด็กๆ เดี๋ยวเราจะลองมาเขียนนะคะ ยังไม่ได้เขียนนะครับ โครงสร้าง เขียนคำสั่งจากนั้นเดี๋ยวเราจะดูว่า คำสั่งที่เราจะใช้การเขียนวันนี้คือวันอะไรถึงได้นะ อัลกอริทึม ก็จะมีที่เห็นบ่อยๆ หรือแสดงถึงนั่นเองครับแสดงผล ภาษาคอมนี่ มันจะเรียกว่าฟังก์ชันแสดงผลนะครับ เรียกว่า print function นะคะ เพราะอะไร ฟังก์ชันนี้มันโดนใช้งานบ่อยเพราะ เมื่อเราจะต้องให้คอมพิวเตอร์มาแสดงผลเราก็ต้องเรียกใช้ สั่งปริ้นนะคะ จะใช้ในการแสดงผล พากันออกทางจอภาพ วิธีการใช้ฟังก์ชันนี้ก็คือพิมพ์คำว่า Print นะคะ เราจะต้องพิมพ์คำว่า Print P R I N E แล้วใส่คำว่า วงเล็บเปิดวงเล็บปิด สังเกตง่ายๆในภาษา python ถ้า คำสั่งใดคำสั่งหนึ่ง มีวงเล็บเปิดปิดนั่นก็คือคำสั่งนั้นเป็นฟังก์ชันนะคะ พี่ให้เปิด โปรแกรม ที่เราดาวน์โหลดไว้ตั้งแต่สัปดาห์แรกๆไว้นะคะ เปิดหน้าต่างโปรแกรมนั้น ตอนนี้เราจะ คำสั่ง Print ทางเขาเรียกว่า ที่เป็นแบบ แจ๋ว Command ก็คือ ลิ้นเป็นบรรทัดบรรทัดไป ไม่ได้เป็นแบบโปรแกรมทำโปรแกรมนะคะ เปิดหน้าต่างโปรแกรมนั้นเข้ามานะคะ ตรงที่ มีสีขาวกระพริบหรือเคอร์เซอร์กระพริบ นะคะ อันดับแรก Print วินิจฉัยเราจะบิน เพื่อแสดงชื่อของเรา ขณะนี้เครื่องหมายวงเล็บ ก่อนอื่น จะต้องพิมพ์ตัวคำสั่งก่อนพิมพ์ตัวคำ HD แล้วก็ใส่เครื่องหมายวงเล็บเปิดวงเล็บปิดพร้อมกัน วงเล็บปิดวงเล็บปิด กด 0 เฉยเลย เดี๋ยวขยายขนาดตัวอักษรให้รอแป๊บนึง ตั้งค่า Font แป๊บนึงนะคะเด็กๆ ไม่ขยายให้น่ะ ทำไมไม่ขยาย ไม่ขยายให้นะ สว่างไปเดี๋ยวๆ ซื้อให้ใหม่นะแป๊บนึง Colour เอาสีอะไรดีมองไม่เห็น สีดำนี่แหละนะ โอเคไหมเห็นหรือยัง ไปอยู่ 30 ป้ายเดี๋ยวเพิ่มไป OK เห็นแล้วนะ พิมพ์คำว่า Print เอามาใส่วงเล็บเปิด สังเกตที่ตำแหน่งเคอร์เซอร์กระพริบ ที่นี่ในวงเล็บ เครื่องหมายคำพูด เครื่องหมายคำพูด ก็ได้ ต่างกันนะ มีวงเล็บใช่ไหม เสร็จแล้วในวงเล็บ เครื่องหมายคำพูด พิมพ์เครื่องหมายคำพูดลงไปนักวะ เพราะ พวกเราว่าถ้าเราจะแสดงข้อความ ในคอมพิวเตอร์นี่ มันจะใช้ ต้องใส่เครื่องหมายคำพูดแบบนี้ 2 อัน ปีนี้ใส่อะไรใส่ชื่อตัวเองลงไปค่ะ อยากเห็นชื่อตัวเองพิมพ์ชื่อตัวเองลงไป font ภาษาไทยไม่ได้พิมพ์ชื่อภาษาอังกฤษไว้ก่อนนะยังไม่ได้ตั้งค่าซ้อนเดี๋ยวค่อยไปตั้งค่าก่อนทีหลัง เอายาวๆจะได้เห็น ถ้าเมื่อไหร่ที่เด็กๆต้องการจะให้ แสดงผลข้อความ ในวงเล็บนี่ เป็นนี่คือตัวคำสั่ง แล้วในวงเล็บคือส่วน จะให้คอมพิวเตอร์มาแสดงเพราะฉะนั้น เมื่อต้องการให้แสดงสิ่งที่เป็นข้อความเด็กๆจะต้องใช้เครื่องหมายคำพูด เรียกว่า W โคตรก็คือ มี 2 ขีด shingles ที่มีขีดเดียว นะคะ เสร็จแล้วเมื่อเสร็จแล้วนะคะไม่เลื่อนเคอร์เซอร์ไปที่ท้ายบรรทัดนะคะ ตำแหน่ง แล้วกด enter มันจะต้องแสดงชื่อของเด็กๆในบรรทัดต่อมา อ้าวลองกด Enter ค่ะ จะไม่แสดงผล เพื่อนเธอเศร้านะคะ เห็นไหมแสดงชื่อแล้ว ไปฉีดขาวกระพริบน่ะเห็นไหม อ้ายนั่นคือเครื่องเศร้า ไหนใครไม่มีชื่อตัวเองขึ้น สิ่งที่จะแสดงออกมาก็คือสิ่งที่อยู่ในวงเล็บ ออกแล้วตัว สิน นั่นคือคำสั่งสิ่งที่อยู่ในวงเล็บก็คือ สิ่งที่เราจะให้คอมพิวเตอร์มันแสดงออกมา ก็บอกไปแล้วว่าให้แสดง ถ้าเป็นข้อความก็คือตัวอักษรเราจะต้องใช้ ใส่เครื่องหมายคำพูดเดี๋ยวลองใหม่ ถ้าเป็นตัวเลข เด็กๆลองชิมตัวเลขนะคะ เอาอะไรดี เอาเลขเลข รหัส ประชาชนเด็กๆก็ได้เพราะฉะนั้น คำสั่ง print คำสั่งในภาษา python พิมพ์ด้วยตัวเล็กเสมอ P R I N T วงเล็บเปิดปิดไว้เลย เล่าเรื่องเสียวโซ่ ในวงเล็บ เลขที่บัตรประชาชนตัวเองพิมพ์ไปค่ะ 13 หลัก มีความแตกต่างไหมเด็กๆ เพราะอะไรเพราะเลขบัตรประชาชนมันเป็นตัวเลข มันไม่ใช่ ข้อความ ก็คือมันไม่ใช่ text ขึ้นเองนะคะไม่ใช่ตัวอักษร ไปไม่ทันน่ะยกมือนะคะบอกแล้วว่าเราต้องการให้ สิ่งไม่ทันหรอ แม็กกี้ทันไหม เลขน่ะ ให้ดูความแตกต่าง หลักที่ 1 ที่ที่มีชื่อเราใช่ไหม เงินเป็นข้อความเราจะต้องมีเครื่องหมาย คำพูด อยู่ในวงเล็บด้วยแต่แบบที่ 2 ตัวเลข ไม่ต้องใส่เครื่องหมาย คำพูด เห็นไหมคะ ถ้าเป็นตัวเลขสั่งมันพิมพ์ได้เลยมันรู้จัก โอเคนะคะ วันนี้ มีใครยัง ใช้คำสั่งปริ้นไม่ได้ ไม่ได้ใช้อะไรพิสดารนะลูก เอาง่ายๆคือเด็กๆจะต้องพิมพ์ตัวคำสั่งรอไว้เลย แล้วก็วงเล็บเปิดปิดไว้ มาดูว่าในวงเล็บน่ะ เราอยากให้มันแสดงอะไร แสดงเป็นข้อความเหมือนที่บอกนะคะเด็กจะต้องมี กฎหมาย คำพูด เดี๋ยวจะ เดี๋ยวให้ลองนะคะ คำสั่ง Print อีกทีนะคะ อะไรขึ้น คำสั่ง print รอก่อนนะคะอีก 1 ที แล้วก็ใส่เครื่องหมายวงเล็บไว้ นี่ตัวนี้ เด็กๆวะคำสั่ง จำจำเกาะคาคำสั่งในภาษา ภาษาแหละ ไม่ปกติคำสั่ง จะเป็นตัวพิมพ์เล็กทั้งหมด มันจะไม่มีตัวพิมพ์ใหญ่ ฉะนั้นว่าพิมพ์ด้วยพิมพ์ใหญ่มันจะไม่ได้ ถ้าไม่เชื่อลอง ถ้าไม่ใช่เด็กจะลอง เปลี่ยนตัว P ตัวนี้ ตัวใหญ่ ตัวอย่างนี้ล่ะคะ ลองเปลี่ยนดู แล้วกด enter หมายเลข 1 ไปข้างในแล้วกด enter มันจะขึ้นอย่างนี้เลย โปรแกรมมันจะมี ข้อความเตือนเลย Error เลยนะเนี่ย มันบอกว่ามันไม่รู้จักไม่รู้จัก เพราะอะไร เพราะถ้าเป็นคำสั่งใน python มันคือตัวเล็กลูกพี่ต้องเป็นตัวเล็กนะคะ ตัวเล็ก นะคะ มันก็เลยมาถามว่า คุณหมายถึงอันนี้หรือเปล่าเห็นไหมมันมี พิมพ์ตัวเลขให้ดูด้วยจากหัวใหญ่มันบอกว่าไม่ใช่ตัวนี้หรอ มันยังบอกเราอีกว่าเราพิมพ์ผิดไหม มันช่วยเราขนาดไหนถ้าเป็นแต่ก่อน อะไรวะ ก่อนคือสมัยเรียนครูสมัยแรกสมัยแม่เรียน มันไม่มีมาบอกอย่างนี้หรอก ไปหา รู้แต่ว่า Error Error ตรงไหนไม่รู้หรอกต้องไปดูทีละบรรทัดทีละบรรทัดนะคะแต่ยุคใหม่มันง่ายเขาบอกว่ามันง่ายไม่งั้นในการเขียน พิมพ์ผิด บอกเราเลย นี่ๆคุณกินตัวนี้มันใช่ตัวนี้หรือเปล่ามันจะบอกเราเลยนะคะ มันก็ทำให้เราขอเราผิดเองเข้าใจนะ นี้ คำสั่งปริ้นนะคะ มาอีกทีนึง กินบ่อยๆจะได้จำ เหงาก็ข้างใน อยู่นำเขาว่า พิมพ์ข้อความแล้ว ไปในวงเล็บนี่ ที่นี่ไม่บอก ให้พิมพ์ชื่อชื่อเล่นตัวเอง เข้าใจไหมชื่อเล่นของตัวเอง ทำงานให้ตัวเลขมัน ชื่อเล่นเราออกมาลองดูดิ กูบอกไป ให้มันพิมพ์ชื่อเล่นของเราออกมานะคะ อะไรคะใส่อะไรในวงเล็บนี้เราจะเอาอะไรเข้าไปในนั้นนะ ดูสิใส่ดู เดี๋ยวดูแล้วแล้วถึงจะเฉลยนะคะ ไม่ทำเองนะคะ ก็คืออยากให้เด็กๆ แดง เล่นของตัวเองเนี่ยไอ้คอมพิวเตอร์นี่ พิมพ์คำสั่งนี่ Mini แล้วให้มาแสดงชื่อเล่น ของเด็กๆออกมานะคะ งั้นก็ไปใส่อะไรเข้าไปในนี้ นึกถึงตอนไป ใครทำเสร็จแล้วกด Enter เดี๋ยวจะไปดูผลที่ออกมา ชื่อเล่นไหม เข้าใจไหมคะเข้าใจคำสั่งไหม ให้ทำเองนะ ในหัวเปล่า ถ้าเราต้องการให้แสดงข้อความ บนนักแสดงที่ใช่ไหม กล่องใส่อะไร ไก่อะไรไหม ไหนคะ งั้นไปโรงพยาบาลค่ะ พิมพ์เลยพิมพ์เองเลยทำเองนะจ๊ะ มีค่าทำนะคะอันนี้ ไม่เป็น โอเคไหม ใครจะอยู่ในวงเล็บ พี่จะอยู่ในวงเล็บคืออะไรใส่ลงไป เข้าใจไหม ให้ดูแต่กูอย่างที่ผ่านกรรมตอนแรก แสดงชื่อ เป็นของเด็กออกมา ในวงเล็บนี่อยากจะใส่อะไรเข้าไป ลองใส่เข้าไปดู แล้วกด enter ในตัวอย่างที่ 1 ถ้าต้องการพิมพ์นะคะ ไม่แสดงผล ข้อความนะคะ เป็นข้อความ จะต้องใส่เครื่องหมายคำพูด ตัวอย่างที่ 2 ให้แสดงผลเป็นตัวเลขนี้ ไม่ต้องใส่เครื่องหมายคำพูดได้มันต่างกันนะคะ เพราะฉะนั้นให้ลองนะคะ อัตราเข้าใจหรือเปล่า เข้าใจอยู่ใช่ไหม เข้าใจไหมคะว่าเมื่อกี้ บอกว่า ต้องการให้ เด็กๆพิมพ์ชื่อเล่นตัวเองออกมาให้ดูหน่อย เด็กๆจะได้วิธีไหน พิมพ์คำสั่งและตามด้วย สิ่งที่ต้องการแสดงในวงเล็บ เห็นไหมคะ ในตัวอย่าง ชื่อเล่นเหล่านี้ ถึงสิ่งที่เป็นเบส ข้อความ คือตัวอักษรนั่นเองเช่น a b c d e เป็น 1234 เนี่ย เป็นข้อความในเครื่องหมาย Single Code มันโกรธเสมอ ถ้าไม่ไผ่ มันจะเป็นเหมือนตัวที่ เดี๋ยวหนักไม่ถ่ายให้ดูนะ ไม่เห็นข้อความแล้วไม่ใส่ ดูนะ แบบที่ 1 แบบที่ 2 นี่เป็นขวดหรือเป็นขวดเนี่ย เห็นข้อความนี้เป็นข้อความออกมา ถ้าไม่ใส่ ดูนะคะถ้าไม่ใส่แล้วกด Enter เกิดอะไรขึ้น ขึ้น Error เพราะมันบอกว่ามันไม่รู้จัก ที่อยู่ในนี้ นะคะ แต่ถ้าเป็นตัวเลข ถ้าทำเป็นตัวเลข เหมือนที่บอกให้ปริ้น เห็นไหม เลขนี่ขนาดใส่เครื่องหมายบวกมันก็รู้จัก นะคะ 3 + 4 เป็น 7 สินค้าในเขตออกมาเลย ผลบวกของ 3 กับ 4 ล้ออะไร 1 คอมพิวเตอร์บอกแล้วคอมพิวเตอร์รู้จัก เลข รู้จัก สัญลักษณ์พิเศษ ดอกจันอะไรพวกนี้ แต่ในที่นี้แหละหมายถึงมันต้อง เพื่อ คำนวณนะเราออกจากนั้นหมายถึงคุณนะ หมายถึงอาหารอย่างนี้นะคะ ถ้ามีลักษณะที่เป็นตัวเลขอย่างนี้ หรือการคำนวณทางคณิตศาสตร์ เราจะไม่ต้องใส่เครื่องหมายคำพูด แต่ถ้าเป็น ข้อความ BC หรือหรือ หรืออะไรอีก เครื่องหมายคำพูดเช่น ที่เป็น อย่างนี้ล่ะคะจะเป็นอย่างนี้ ตั้งแต่เครื่องหมายคำพูด สิ่งที่เป็นประเทศนี้ดูนะคะ attack อะไรน่ะ Attack แฮชแท็ก ลิซ่า ถ้าอย่างนี้ไม่ออกนะ หรือ แท็กอะไรอีก covid 9 covid หรือ หรือเครื่องหมาย อย่างนี้นะคะ ใส่เครื่องหมายคำพูดนี่ มันก็จะปริ้นออกมา เห็นไหมคะ ก่อนที่ รวมพลอยู่กับตัวอย่างนี้ ใส่เครื่องหมายคำพูด เลขเลย การคำนวณเน็ตได้เลยเช่น ลองมาดูการคำนวณ CBR เย็นที 100 ลบ เปอร์เซ็น ใส่เครื่องหมายเปอร์เซ็นต์ ดูนะคะ มีอยู่ 100 ลบ 10% ถ้าอย่างนี้ไม่รู้จักเพราะอะไร รูปแบบไม่ถูกต้องถูกไหมมันอย่างนี้ใส่มั่วซั่วไม่ได้ เห็นก็คือจุดอะไรนะ เอาไป 100 หาร การคำนวณหน่อยนะคะ จำนวนนับ n t e r MT Print หาค่าร้อยละ 100 คูณด้วย 10 ภาษาคอมพิวเตอร์คือเรื่องไหนดอกจัน อุนจิ อาหาร 100 ดีแล้วค่ะได้ดูนะคะ เห็นไหมคะ ออกมาก็คือ 0 ถ้าเป็น การแสดงผล การคำนวณ ใส่ตัวเลขใส่เครื่องหมายที่ ใช้ในการคำนวณเช่นคูณหรือหาร ดอกไม้ เอาค่าตัวเลขที่เรา App คำนวณ ออกมาได้ค่าเท่านี้ นึกออกนะ กรณีที่เป็นตัวเลข ในกรณีที่เป็นการคำนวณนี่ ไม่ต้องใส่เครื่องหมายคำพูด ลองอีกสักคันหนึ่งนะคะ หลิน เอา 2 2 ผ่านด้วย 12 32 ผลลัพธ์ออกมาคืออะไร นะคะ หาค่าตัวเลข 212 ความหมายของสังคม การให้คอมพิวเตอร์นี้ แสดงผลของการคำนวณ เลข 202 ขาดด้วย 12 ดูตามนะคะ คำสั่งนี้ ต้องการของแม่ก็คือ เราต้องการให้คุณปีเตอร์ แสดงผลจากการคำนวณตัวเลข 242 หารด้วย 12 อำนวยผลให้ แล้วกด enter คำนวณออกมาได้ 20 นี่คือ ไม่ได้แสดงอย่างเดียวด้วย นักแสดงกดรับให้ นอนก่อนนะ มันทำอะไร รอได้เห็นไหม นะคะ มีคำสั่งหลัก อยู่ที่คำว่าปริ้นไง ที่อยู่ในวงเล็บนี่ อัศจรรย์แบบไหน ถ้าต้องการแหล่งเห็นข้อความ ไม่ต้องใส่ เครื่องหมาย คำพูด นึกออกนะ นะๆๆกูไม่ต้องการให้ ที่เราจะไปข้อความเนี่ย เราจะต้องใส่เครื่องหมายคำพูด แต่ถ้าสิ่งที่เราต้องการแสดงเป็นตัวเลข การคำนวณ ทำให้ได้ผลลัพธ์ที่เป็นตัวเลขออกมานี่ ต้องใส่เครื่องหมายคำพูด โอเคไหม เข้าใจไหมคะ จะสามารถ ทำได้ในลักษณะนี้ ปีนี้ ลองแบบยาวๆนะคะ อันดับแรก หนังจบดีๆนะคะ ให้เด็กๆ แสดง ข้อความ ดีต้อนรับ หลวงปู่คร่ำ ลองซิ เด็กๆ สั่งคอมพิวเตอร์แสดงคำว่า welcome ตอนนี้เรายังไม่ได้นอนกับใคร ภาษาไทยมันยังไม่ได้ อวกาศ 7 ก่อน ลอง ใครทำเสร็จแล้วกด Enter จะต้องมีคำว่าค่ำอยู่ด้านล่าง ราคาทองคำ เดินตรวจ สั่งให้แสดงข้อความว่า welcome W E l c o m e นะคะ ทำแบบนี้นะครับ ใช้ตัวช่วย คำสั่งครั้งแรกเองนะคะเด็กๆ มันแสดงคำนี้ออกมานะ อยากให้คอมพิวเตอร์แสดงว่า Welcome ออกมานะคะ bew หรือ VL Welcome welcome งานอะไรทำแล้วยกมือ เราก็หาคนที่ดี มึงทำไว เดี๋ยวเดี๋ยว เดี๋ยวดูเขาว่า Welcome แสดงธรรมดีนะคะ คำว่า welcome เห็นไหมคะ สติ๊กเกอร์ Note สีเหลือง แสดงข้อความคำว่า Welcome ออกมา ใครทำแล้วยกมือ เข้าใจหรือยัง เข้าใจแล้ว ใช่ไหม พิมพ์ผิด Enter น่ะ กดเลยนะ เด็กควรจะตรวจ คำสั่งก่อนนะคะว่า เราพิมพ์ e r i n t เงิน rov คนพิมพ์ไวมือไปโดน สักทีเปลี่ยนเป็น M เป็น mm M รักนะตนอาจจะเริ่มวันที่บอกนะ มันก็จะบอกว่า ตัวนี้เปล่า นะคะ ออกเลยมันจะบอก นะคะ โอเคไหมคะ ขี้เกียจออกไป จดออกไปเมื่อกี้ Welcome นะคะ คำนี้ ข้อความ เดี๋ยวว่าไม่ต้องการให้แสดงผล เป็นข้อความ เราจะต้องใส่เครื่องหมาย กูใช่ไหม เครื่องหมายคำพูดทุกครั้ง หิว ให้แสดงตัวเลข นะคะ ต้องการให้หา 50 50 x จำนวน 50 กลุ่ม 3 ไม่เท่าไร แสดงผลวอลเลย์ 50 * 3 ค่ะ สั่ง คำสั่ง Print อะไร Enter ลบออก เดี๋ยวจะถามนะคะคำตอบคืออะไร ฉะนั้น ได้เท่าไหร่ เท่าไหร่ กลับมาเดี๋ยวถาม เมื่อกี้ อะไรนะตากำลัง ราคาเท่าไหร่คะ คนละเท่าไหร่ พี่มองไม่เห็นใช่ไหมมันมืด พี่เห็นหรือเปล่า ตอบคือ ไม่ได้ยินเสียงพี่รามน่ะ เดี๋ยวนัดดูน้องก็ได้ น้องตอบแล้วนะ เอาอย่างนี้ ทีนี้ถ้าใครไม่แน่ใจนะคะ เครื่องคิดเลขตัวเองดูด้วย คิดเลขในมือถือแล้วลองกดดูสิ 10 * 3 เท่าที่คอมพิวเตอร์คำนวณไหมได้เท่ากันไหม วัดไหมคะ 150 ใช่ไหม ถูกต้องไหมถูกไหมคะ ถูกไหม เห็นไหม คอมพิวเตอร์ คำนวณเร็วกว่าเรากดอีกใช่ไหม เรากดเราต้องกดกี่ทีนึกออกไหม สมัยคอมพิวเตอร์คือในเรื่องของตัวนี้เรายังกดไว้นะ เอาเลขเยอะกว่านี้ ใหม่เอาเลขเยอะกว่านี้นะคะ อาหารเด็กทุกคนใส่หน้าใส่หน้ากับการหารแล้วเลขปริมาณมากๆแล้วเด็กๆลองดูนะคะเลข ตัวเอา 5 หลัก ด้วย 2 พอ Enter ดูได้คำตอบเท่าไร แล้วคำนวณดูแล้วดูในโทรศัพท์ด้วย คอมพิวเตอร์กับเครื่องคิดเลขในมือถือเราได้ผลลัพธ์เท่ากันไหม ที่ตบมือเลยนะคะ ตรงไหมลงใหม่แม็กกี้ ในคอมเท่ากันนะเห็นไหมใกล้เคียงเลย คือคอมพิวเตอร์อาจจะละเอียดกว่าด้วยซ้ำคอมพิวเตอร์จะแสดงตัวตนนิยมยาวพรืดเลยใช่ไหมลูก แต่ในเครื่องคิดเลขทศนิยมจะได้เท่าช่องเครื่องที่มีนะ น้อยกว่าในคอมพิวเตอร์เข้าใจยาวน่ะ พื้นที่ที่แสดงผลมันจะยาวนะเพราะว่าเลขมันจะไหลเมื่อไหร่ ปริมาณเยอะเขา ห้องนำคอมพิวเตอร์มาใช้ในการคำนวณ เดี๋ยวจะแจกโจทย์คนละข้อ ที่ 1 คือแม็กกี้แม็กกี้จะเริ่มทำก่อนนะคะ ของแม็กกี้ก็คือข้อนี้นะคะ เดี๋ยวจะให้โสด คนอื่นไม่ต้องทำนะคะคนอื่นรอทำโจทย์ของตัวเองทุกคนจะต้องได้รับโหลด อันนี้ของแม็กกี้นะคะเดี๋ยวใส่ชื่อไว้ด้วย เดี๋ยวขอเปิดเป็น Word ดีกว่านะ ได้เห็นชัดทุกคำสั่ง แป๊บนึงนะคะเด็กๆ เดี๋ยวจะให้แม็กกี้คำนวณ กี้ นี่ถ้าค่าตัวเลขปีคศนะคะ ปีนี้เท่าไหร่นะ 2000 เท่าไร 2000 เท่าไหร่นะ 2022 หรือเปล่า 21 หรือ 22 ของเราเยอะกว่าเราต้องเอาไอ้นี่ขึ้นก่อน 2565 - 2022 นี่คือโจทย์ของแม็กกี้นะคะ แม็กกี้คำนวณผลออกมาได้เท่ากับเท่าไรเดี๋ยวแม็กกี้มาพิมพ์คำตอบด้วยนะคะ อันนี้คือโจทย์ให้ไหมคะชื่อจดใส่อะไรเข้าไปแล้วคำตอบ รองเท่ากับ เด็กคำนวณเสร็จก็มาพิมพ์คำตอบลงไปข้างหลังทุกคนจะได้จดนะเดี๋ยวจะรายชื่อไป ต่อไป Extra นะคะเอ็กซ์ตร้า โหลดคือ จะทำ Extra ก่อน ป้าเกิดปีอะไร กินคอร์สอะไรจำได้ไหม ปีพศ. ตัวเองได้ไหม 25 อะไร 2544 BTS 9 เกิด 2546 ใช่ไหม ได้เท่ากับเท่าไร เครื่องหมายเท่ากับ ต่อไป โอเคนะคะ คนต่อไป Meeting วิ่งหาเลข ตอนนี้นิ่งอายุเท่าไร 20 พอดี 20 คูณด้วย 5 เท่าคือเท่าไหร่ เท่ากับเท่าไร กรุณาใส่คำตอบ ต่อไปกุ้งนางใช่ไหมกุ้งนาง เดี๋ยวมาพิมพ์คำตอบนะเดี๋ยวให้โจทก์เสร็จหมดทุกคนก่อนกุ้งนะคะ หากุ้งนางต้องหาเลขที่ใช่เลขที่ชอบออกตัวเลขก็มาจากเด็กๆเองนั่นแหละ ไม่ได้ขึ้นกุ้งนางไม่ได้เปิดหรือ เช้าบ่ ยังไม่ขึ้น ดูนางดูจะให้พี่เขาถาม นางมีพี่น้องกี่คน เอาอีกตั้งนะคะ ในบ้านด้วย ให้ใช้เครื่องหมายคูณ คูณด้วย 199 เท่ากับเท่าไร ได้เท่าไหร่ นี่คือโจทย์ของกุ้งนางนะคะ ต่อไปต่อไปองุ่น หุ่นเปิดเครื่องหรือเปล่า หมุนเลขอะไรนะ เลข 9 ถามถามองุ่นรู้หรือเปล่าแม่อายุเท่าไร อายุแม่เท่าไหร่ ตัวเองแม่ตัวเอง 48 อายุแม่ 48 อายุองุ่นเท่าไหร่ อายุตัวเองน่ะ 9 หรือ ทำไรอยู่ตัวเองไม่ได้ ไม่ฟังเลย จำอายุตัวเองไม่ได้หรืออายุตัวเองเท่าไหร่ 18 8 - 18 นะคะ 48 - 18 ดูซิว่าอายุตัวเองห่างจากคุณแม่เท่าไหร่ ออกไป พี่น้อยมีปู่ย่าตายายหรือเปล่า ตี๋น้อยมีปู่ย่าตายายหรือเปล่า เปลี่ยนคนเดี๋ยวจะถามผีน้อย ตี๋น้อยมีปู่หรือย่า อายุไหม รู้หรือเปล่าอายุเท่าไหร่ 56 53 ค่ะ ดูอายุปีเกิดนะคะ อันนี้คือคำตอบก็คือจะเป็นปู่แล้วนะคะ เป็นปู่หรือเป็นย่าลูก 13 นี่ใครย่าย่าตายใช่ไหม ต่อไปต่อไปแบงค์ แบงค์หรือ บาส เป็นแบงค์อยู่เรื่อยเลยบาสบาส นะคะ เอาเงินมาเท่าไรแม่ให้เกินมาเท่าไหร่เดือนนึง เบอร์ 7 หรือ แม่ให้เงินมาจั๊กบาท ให้เป็นเดือนหรือให้เป็นอาทิตย์ ให้เป็นเดือนใช่ไหม กี่บาทลูก ประมาณประมาณ 3,000 แล้วให้ห่านด้วยสิ สีนะคะ คือใน 1 อาทิตย์ เงิน 3,000 บาทใช้ไปเท่าไหร่ ใช้ไปเท่าไหร่นะ ออกไปคนต่อไป บน อุบลถามได้เลย อุบลอุบล บ้านอยู่ไหนคะ รู้หรือเปล่าระยะทางกี่กิโลเมตร 147 147 อยากรู้ว่าขี่รถด้วยความเร็ว ผ่าน 80 อุบลจะใช้เวลาในการเดินทางเท่าไหร่นะคะ โอเคใครได้คำตอบแล้วให้มันพิมพ์คำตอบได้เลยนะคะ OK แม็กกี้เสร็จแล้วมาพิมพ์คำตอบได้เลยนะลูก โอเคนะคะ ดูที่คำตอบของแต่ละคน คนแรกแม็กกี้ที่แม็กกี้นะ กี้โสดก็คือ ปีพ.ศ ไปลบ ปีคศ ลองเช็ค เครื่องคิดเลขในมือถือก็ได้ว่าตรงไหม ก็คือเอาปี 2565 ไป - 2022 นะคะ สรวิชญ์เกิดก่อน 543 ปีนั่นคือคำตอบนะคะ ของ extra อาการที่ถามว่าเขาเกิดปีอะไรก็คืออยากรู้อายุเขา ปี 2565 ก็คือพ. ศ. ปัจจุบันปีนี้ แล้วไปลบด้วยปีที่เขาเกิดคือ 2546 ตอนนี้ Extra ก็คือปีนี้ น่าจะมีอายุ 19 ปีถูกต้องนะ ต่อไปของมิ่ง อายุมิ่งก็คือ 20 เลยบอกว่าถ้ามึงยังมีอีก 5 เท่านี่ ใช่ 5 ปีนะไม่ได้บวก 5 นะ ถ้าคุณหมายถึงเป็นจำนวนเท่า ในอีก 5 เท่าอายุของมิ่งจะมีอายุถึง 100 ปี ถ้าอยู่ได้ถึงค่าเช่านึกออกละโอเคนะคะ ต่อไปของกุ้งนาง กุ้งนางมีพี่น้อง 4 คน สมมุติ แม่ให้เงินคนละ 199 บาทนะคะ ลูกทั้งหมด 4 คนแม่ต้องมีเงินอย่างน้อยเห็นไหมคะ 796 ก็คือแม่มีเงิน 800 มาแบ่งให้ลูก 4 คนนะคะมาแบ่งคนละ 199 ขนขององุ่นแม่บอกว่าอายุ 48 ตัวเองอายุ 18 ปี คือเราอายุแม่มันลบอายุตัวเองนั่นก็คือองุ่นกับแม่อายุห่างกัน 30 ปีเห็นไหมคะ ของตี๋น้อยถามอายุของย่านะว่าย่าอายุ 83 ก็เลยอยากรู้ว่าย่าอายุเกิดปีพศอะไร เลยให้เอาปีปัจจุบันไปลบปีปัจจุบันก็คือปี 2565 ลบอายุของย่าซึ่งก็คือ 83 2482 นั่นก็คือปีที่ 5 เกิด 2482 นะคะ ปีที่ 5 ของตี๋น้อยเกิดนะคะ ถามบาสว่า แม่ให้เงินมาถึงเดือนเท่าไหร่ บาสบอกว่าเดือนละ 300 หารด้วย 4 นั่นหมายถึงใน 1 เดือนมี 4 สัปดาห์ อยากรู้ว่าใน 1 สัปดาห์บาสใช้เงินนะคะประมาณอาทิตย์ละ 750 บาท ถูกต้องไหม และคนสุดท้ายอุบลบอกว่าระยะทางจากบ้าน 147 กิโลเมตร ปีนี้ ขี่รถด้วยความเร็ว 80 กิโลเมตร ใช้เวลา 1 ชั่วโมง ไม่น่าจะเป็น 83 นาที น่าจะเป็นเท่าไหร่ 140 กิโลเมตร นะคะความเร็ว 80 กิโลเมตรต่อชั่วโมงมันน่าจะใช้เวลาประมาณ 1 ชั่วโมงนี่แหละ แต่ชั่วโมงเท่าไหร่ ตีเป็น 1 ชั่วโมงก็คือ 60 นาที 2 ชั่วโมง 120 นาทีแต่มันคำนวณอย่างไรนะ มันจะอยู่ประมาณที่ชั่วโมงกว่านี่แหละนะคะ แต่ไม่น่าจะถึง 2 ชั่วโมงนะคะ คือการแสดงผลโดยการใช้วิธีคำนวณนะคะ ส่วนเด็กๆไม่ต้องใส่เครื่องหมายคำพูดใช่ไหมคะ ถ้าเป็นคำพูดข้อความจะต้องใส่เครื่องหมายคำพูดนะคะ นี่คือวิธีใช้คำสั่งปริ้นนะคะ เมื่อกี้พิมพ์ผิดนะ 1 บรรทัด วันนี้อยากกินหลายๆบรรทัดนะคะทำอย่างไรมาดูกันนะคะ ดูคำสั่งต่อ มาดูตัวอย่าง จะให้ปริ้นทั้งชื่อทั้งนามสกุล ไม่ต้องไปพิมพ์คำสั่ง print พิมพ์ชื่อ พิมพ์ซ้ำพิมพ์ชื่อเล่น 3 บรรทัด ไม่ต้องพิมพ์อย่างนั้นนะคะ เดี๋ยวทำให้ดู รู้จัก ใช้ไม่ได้ แสดงว่า ไม่ใช่แล้วล่ะ OK มันไม่ให้ใช้ ราคา จะต้อง แบคสแลชหรือ ไม่ได้ลองเทสอันนี้โอเคไม่เป็นไรนะคะ จะไม่ได้ใช้แล้วตัวนี้ หมายเลขแรก เซ็นทรัล แสดงว่า น่าจะตัดออกไปแล้วนะคะโอเคไม่เป็นไรนะคะ อันนี้ ในกรณีที่ แล้วถ้าปริ้นถาม ข้อความด้วยหรอ ทำอย่างไร ทั้ง 2 อย่างอยู่ด้วยกันใช่ไหมคะ ในกรณีที่เราต้องการพิมพ์ทั้งตัวเลข แล้วก็ข้อความอยู่ด้วยกันนี่นะคะ 1 บรรทัด ที่จะมาคั่น เห็นไหม คอมม่า ไม่ใช่ใช่ไหม พม่าไม่ใช่ลูกน้ำเคยใช้คอมมาก เครื่องหมายความว่าเห็นไหมคะ ขนาดระหว่างตัวเลข กลับข้อความ ถ้ามีตัวเลขหลายๆตัว ก็คือ สิ่งที่จะแสดงข้างในน่ะ คือตัวคอมม่านิ ท่านนะคะ งั้นลองนักนะ ให้ลอง แสดงข้อความนะคะ ชื่อนามสกุล แล้วก็ชื่อเล่น ไปให้มันเว้น นะคะ ไม่ต้องไปพิมพ์คำสั่งปริ้นใหม่ถึง 3 ครั้ง ให้เด็กๆพิมพ์ คำสั่ง print แสดง ชื่อตัวเองนะคะ ชื่อและนามสกุล แล้วก็แสดงชื่อเล่น เอา 2 อย่างพอ ลิ้น เพิ่มอีกอันหนึ่งก็ได้เพิ่มอายุเข้าไป อายุตามหลังนะคะ แล้วกด enter นะคะ ทำไมคะมันก็จะแสดงทั้งชื่อ นามสกุล ชื่อเล่น พ่อตัวเลขเด่นไหมคะ สามารถแรงด้วยกันได้ ก็ใช้เครื่องหมายโคลอน เป็นการขั้นประโยคข้อความหรือตัวเลขนะคะ กรณีที่ ตัวเลขหลายๆตัว วันนี้ อันนี้ในกรณีที่ 3 นะคะ ปริ้นตัวเลขในการคำนวณดูสิว่าได้ไหมอย่างนี้นะคะ การคำนวณ ได้ เพราะมันไปอยู่ตรงนี้ ถ้ามีวงเล็บซ้อนน่ะได้ syntax error อะไรนี่ Zero พรุ่งนี้เด็กๆจะต้องไปขึ้นรถ อยู่ตึก 7 นะคะ 7 เสื้อ กางเกง ใส่กางเกงได้ ผู้หญิงจะได้คล่องตัวเพราะเราลงชุมชนนะคะ ขอเป็น น้องปีหนึ่งยังไม่มีเสื้อคณะใช่ไหม ยังไม่ได้นะ ให้เป็นเสื้อคอกลมสีขาว โอเคไหม ปี 1 ให้ใส่เสื้อยืดคอกลมสีขาวนะลูก โอเคนะคะ 7:30 น นี่คือ พร้อมขึ้นรถรอนึกออกไหมเพราะฉะนั้น ต้องไปถึงตึกก่อน 7:30 น รถจะออก 7:30 น เข้าใจไหมคะ เข้าใจนะ ใช่บอก ออก 7:30 น ต้องไปถึงก่อน 7:30 น โอเคนะ 7:30 น นี่คือ รถมาถึงแล้วแล้วเราขึ้นรถโอเคนะ โอเคนะคะ ห้ามสายนะ ตั้งนาฬิกาปลุกดีๆ เรือนจำดีๆนะคะ ใส่กางเกงผู้หญิงใส่กางเกงได้ สิ่งที่คิดว่า จะลุกนั่งสะดวกสบาย กางเกงยีนส์หรือกางเกงวอร์มก็แล้วแต่นะคะ ที่ตึก 7 นะลูก ไม่ใช่ที่ dps นะ พี่คณะเราน่ะ เข้าใจนะ จำได้อยู่นะ พรุ่งนี้นะพรุ่งนี้ ไม่ๆๆ ให้ใส่ชุด คอกลมสีขาว กางเกงอะไรก็ได้กางเกงยีนส์ก็ได้ กางเกงวอร์มก็ได้ ไม่ใช่เสื้อเชิ้ตนะ เสื้อคอกลมนะ เสื้อคอกลม เสื้อใส่สบายน่ะ เพราะเราไปลงพื้นที่ไม่ต้องไปใส่เสื้อเชิ้ต เสื้อคอกลมน่ะ ที่ 1 น่ะ ปีหนึ่งยังไม่มีเสื้อโปโลคณะ คนที่เขาจะมีเสื้อคณะแล้วแต่เด็กๆยังไม่มีนะคะ เด็กๆเป็นน้องปีหนึ่งยังไม่มีเสื้อ ไม่ใส่เสื้อคอกลม ผ้าใบสีครับ อย่าใส่อีแตะ เปิดเราให้ไว้ให้วิ่ง จะลงพื้นที่ชุมชนนึกออกนะ ไม่เป็นรองเท้าผ้าใบนะคะ จะได้ห้องตัวนะคะ ไม่มีใครสงสัยถามได้ นัดหมายพรุ่งนี้ ห้ามสายนะครับ ไม่ได้ไป ทิ้งเราจะทิ้งเลยนะ 7:00 น ยังไม่ขึ้นรถ เอาทิ้งเลยนะ ไม่รอนะ เพราะอย่าลืมว่า เหล้านะแต่ละสถานที่เขาไว้ เราไปหลายที่ เรามีเวลาที่นัดกันไว้ พ่อเขาบอกวันที่ 7 น่ะ นครพนม จัดอะไรนะบวงสรวง อนันตนาคราช เขาน่าจะไหว้เขาน่าจะปิดถนน หัวหน้าจะเข้าไปไม่ได้โซนนั้นน่ะ เราอยากไหว้ เดี๋ยวแวะ แวะทางผ่านอาจจะพาไปไหว้พระ วัดหลวงปู่คำพันธ์ก็ได้ เดี๋ยวดูเส้นทาง เราต้องดูด้วย เวลา เพราะเราไงคนหมู่มาก ควบคุมเวลาไม่ได้ เราจะออกนอกเส้นทางไม่ได้นะคะ ok นะ ถ้าไม่มีใครสงสัยแล้ว เลิกงานพรุ่งนี้ 7:30 น ตื่นนั่งอยู่บนรถแล้วนะ 7:30 น ยังมาไม่ถึงนะคะ ควรไปก่อนเวลานึกออกนะ ควรไปถึง ก่อน 07:30 น นะคะ ข้าวน่ะกินมาให้เรียบร้อย ข้าวเช้าน่ะ เพราะว่า ถ้าจำไม่ผิดเราน่าจะนั่งรถ รถบัสรถแอร์นะ ทานข้าวเช้าให้เสร็จเรียบร้อย ค่อยมาขึ้นรถนะ โอเคนะคะ เจอกันพรุ่งนี้ งง นั่งรออยู่บนรถแล้วนะ สวัสดีค่ะ แม็กกี้ขอบคุณพี่เขาหน่อย พี่ขอบคุณพี่หล้าหน่อยค่ะ ขอบคุณค่ะ เจอกันสัปดาห์ถัดไปนะคะสวัสดีค่ะ ปิดเครื่องให้เรียบร้อยนะคะทุกคน ทุกคนทุกคนทุกค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เขียนโปรแกรม 6 ก.ค. 2022</dc:title>
  <dc:creator/>
  <cp:keywords/>
  <dcterms:created xsi:type="dcterms:W3CDTF">2022-07-25T04:33:39Z</dcterms:created>
  <dcterms:modified xsi:type="dcterms:W3CDTF">2022-07-25T0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กรกฎาคม 2565 เวลา 09.00 น.</vt:lpwstr>
  </property>
  <property fmtid="{D5CDD505-2E9C-101B-9397-08002B2CF9AE}" pid="3" name="subtitle">
    <vt:lpwstr/>
  </property>
</Properties>
</file>